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6783E236"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w:t>
      </w:r>
      <w:r w:rsidR="000E5C60">
        <w:t xml:space="preserve">normalization to </w:t>
      </w:r>
      <w:r w:rsidRPr="002F5577">
        <w:t>an internal standard heavy labeled peptide one is able to obtain the most accurate and precise measurements while minimizing the amount of valuable sample that has to be used.</w:t>
      </w:r>
    </w:p>
    <w:p w14:paraId="01721726" w14:textId="77777777" w:rsidR="002F5577" w:rsidRPr="002F5577" w:rsidRDefault="002F5577" w:rsidP="002F5577">
      <w:pPr>
        <w:pStyle w:val="Heading1"/>
      </w:pPr>
      <w:r>
        <w:t>Experimental Overview</w:t>
      </w:r>
    </w:p>
    <w:p w14:paraId="10EEB1AC" w14:textId="04258462"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et al.</w:t>
      </w:r>
      <w:r w:rsidR="00A733E1">
        <w:rPr>
          <w:vertAlign w:val="superscript"/>
        </w:rPr>
        <w:t>7</w:t>
      </w:r>
      <w:r w:rsidRPr="002F5577">
        <w:t xml:space="preserve"> where the absolute abundance of GST-tagged proteins were measured using a </w:t>
      </w:r>
      <w:r w:rsidR="00F13BD9">
        <w:t>“</w:t>
      </w:r>
      <w:proofErr w:type="spellStart"/>
      <w:r w:rsidRPr="002F5577">
        <w:t>proteotypic</w:t>
      </w:r>
      <w:proofErr w:type="spellEnd"/>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lastRenderedPageBreak/>
        <w:t>“</w:t>
      </w:r>
      <w:proofErr w:type="spellStart"/>
      <w:r w:rsidRPr="002F5577">
        <w:t>proteotypic</w:t>
      </w:r>
      <w:proofErr w:type="spellEnd"/>
      <w:r w:rsidR="00F13BD9">
        <w:t>”</w:t>
      </w:r>
      <w:r w:rsidRPr="002F5577">
        <w:t xml:space="preserve"> peptides that will be used to quantify the protein of interest. The peptide IEAIPQIDK was identified as </w:t>
      </w:r>
      <w:r w:rsidR="00F13BD9">
        <w:t>“</w:t>
      </w:r>
      <w:proofErr w:type="spellStart"/>
      <w:r w:rsidRPr="002F5577">
        <w:t>proteotypic</w:t>
      </w:r>
      <w:proofErr w:type="spellEnd"/>
      <w:r w:rsidR="00F13BD9">
        <w:t>”</w:t>
      </w:r>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lastRenderedPageBreak/>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4A0D408F" w:rsidR="002F5577" w:rsidRPr="002F5577" w:rsidRDefault="00C14EDC" w:rsidP="002F5577">
      <w:hyperlink r:id="rId9" w:history="1">
        <w:r w:rsidRPr="00AF207F">
          <w:rPr>
            <w:rStyle w:val="Hyperlink"/>
          </w:rPr>
          <w:t>https://skyline.ms/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bookmarkStart w:id="0" w:name="_Hlk32583422"/>
      <w:r>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53211A">
      <w:pPr>
        <w:pStyle w:val="ListParagraph"/>
        <w:keepNext/>
        <w:numPr>
          <w:ilvl w:val="0"/>
          <w:numId w:val="48"/>
        </w:numPr>
        <w:spacing w:after="120" w:line="259" w:lineRule="auto"/>
      </w:pPr>
      <w:r>
        <w:lastRenderedPageBreak/>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bookmarkStart w:id="1" w:name="_Hlk32583357"/>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bookmarkEnd w:id="0"/>
    <w:bookmarkEnd w:id="1"/>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r w:rsidRPr="002F5577">
        <w:rPr>
          <w:b/>
        </w:rPr>
        <w:t>Thermo TSQ Vantage</w:t>
      </w:r>
      <w:r w:rsidRPr="002F5577">
        <w:t xml:space="preserve"> was used for all measurements. </w:t>
      </w:r>
    </w:p>
    <w:p w14:paraId="711E71EB" w14:textId="29ACE063" w:rsidR="005B1BAB" w:rsidRDefault="002A2F9A" w:rsidP="0053211A">
      <w:pPr>
        <w:keepNext/>
        <w:spacing w:before="240"/>
      </w:pPr>
      <w:r>
        <w:lastRenderedPageBreak/>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3211A">
      <w:pPr>
        <w:keepNext/>
        <w:spacing w:before="240"/>
      </w:pPr>
      <w:r>
        <w:lastRenderedPageBreak/>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13C(6)15N(2) (C-term K)</w:t>
      </w:r>
      <w:r w:rsidR="00F13BD9">
        <w:t>”</w:t>
      </w:r>
      <w:r w:rsidR="002F5577" w:rsidRPr="002F5577">
        <w:t>.</w:t>
      </w:r>
    </w:p>
    <w:p w14:paraId="3F91918B" w14:textId="7A9104A4" w:rsidR="00890642" w:rsidRDefault="005B1BAB" w:rsidP="0053211A">
      <w:pPr>
        <w:keepNext/>
        <w:spacing w:before="240"/>
      </w:pPr>
      <w:r>
        <w:lastRenderedPageBreak/>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13C(6)15N(2) (C-term K)</w:t>
      </w:r>
      <w:r w:rsidR="00F13BD9">
        <w:t>”</w:t>
      </w:r>
      <w:r w:rsidR="002F5577" w:rsidRPr="002F5577">
        <w:t xml:space="preserve"> modification.</w:t>
      </w:r>
    </w:p>
    <w:p w14:paraId="610EE9CB" w14:textId="0CCF4D07" w:rsidR="005B1BAB" w:rsidRDefault="005B1BAB" w:rsidP="0053211A">
      <w:pPr>
        <w:keepNext/>
        <w:spacing w:before="240"/>
      </w:pPr>
      <w:r>
        <w:lastRenderedPageBreak/>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53211A">
      <w:pPr>
        <w:keepNext/>
      </w:pPr>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proofErr w:type="spellStart"/>
      <w:r w:rsidR="0034101F">
        <w:t>AbsoluteQuant</w:t>
      </w:r>
      <w:proofErr w:type="spellEnd"/>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r w:rsidRPr="00D82FC9">
        <w:rPr>
          <w:b/>
        </w:rPr>
        <w:t>Save</w:t>
      </w:r>
      <w:r>
        <w:t xml:space="preserve"> (ctrl-S).</w:t>
      </w:r>
    </w:p>
    <w:p w14:paraId="39218D80" w14:textId="630F6ADF" w:rsidR="001C3A56" w:rsidRDefault="001C3A56" w:rsidP="001C3A56">
      <w:pPr>
        <w:pStyle w:val="ListParagraph"/>
        <w:numPr>
          <w:ilvl w:val="0"/>
          <w:numId w:val="55"/>
        </w:numPr>
      </w:pPr>
      <w:r>
        <w:t xml:space="preserve">Navigate to the </w:t>
      </w:r>
      <w:proofErr w:type="spellStart"/>
      <w:r w:rsidR="0034101F">
        <w:t>AbsoluteQuant</w:t>
      </w:r>
      <w:proofErr w:type="spellEnd"/>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proofErr w:type="spellStart"/>
      <w:r w:rsidR="0034101F">
        <w:t>AbsoluteQuant</w:t>
      </w:r>
      <w:r>
        <w:t>Tutorial</w:t>
      </w:r>
      <w:proofErr w:type="spellEnd"/>
      <w:r>
        <w:t>”.</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Thermo” automatically chosen in the </w:t>
      </w:r>
      <w:r>
        <w:rPr>
          <w:b/>
        </w:rPr>
        <w:t>Instrument type</w:t>
      </w:r>
      <w:r>
        <w:t xml:space="preserve"> list, based on the “Thermo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a Thermo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Analyzing SRM Data from Calibrants</w:t>
      </w:r>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proofErr w:type="spellStart"/>
      <w:r w:rsidR="00D77E37">
        <w:t>AbsoluteQuant</w:t>
      </w:r>
      <w:proofErr w:type="spellEnd"/>
      <w:r w:rsidR="00D77E37">
        <w:t xml:space="preserve">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53211A">
      <w:pPr>
        <w:keepNext/>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53211A">
      <w:pPr>
        <w:keepNext/>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53211A">
      <w:pPr>
        <w:keepNext/>
      </w:pPr>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53211A">
      <w:pPr>
        <w:keepNext/>
      </w:pPr>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proofErr w:type="spellStart"/>
      <w:r w:rsidRPr="002C4C24">
        <w:t>fmol</w:t>
      </w:r>
      <w:proofErr w:type="spellEnd"/>
      <w:r w:rsidRPr="002C4C24">
        <w:t>/ul</w:t>
      </w:r>
      <w:r>
        <w:t>”.</w:t>
      </w:r>
    </w:p>
    <w:p w14:paraId="2F7E54C6" w14:textId="5F7831E0" w:rsidR="00D86AF4" w:rsidRPr="00D86AF4" w:rsidRDefault="00D86AF4" w:rsidP="0053211A">
      <w:pPr>
        <w:keepNext/>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Specify the analyt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r w:rsidRPr="0002561F">
        <w:rPr>
          <w:b/>
          <w:bCs/>
        </w:rPr>
        <w:t>Analyt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3211A">
      <w:pPr>
        <w:keepNext/>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53211A">
      <w:pPr>
        <w:keepNext/>
      </w:pPr>
      <w:r w:rsidRPr="00ED680B">
        <w:lastRenderedPageBreak/>
        <w:t xml:space="preserve">You </w:t>
      </w:r>
      <w:r>
        <w:t xml:space="preserve">should see a </w:t>
      </w:r>
      <w:r w:rsidR="005A611A">
        <w:t>graph</w:t>
      </w:r>
      <w:r>
        <w:t xml:space="preserve"> that looks like this:</w:t>
      </w:r>
    </w:p>
    <w:p w14:paraId="6F6069E4" w14:textId="715A5F5F" w:rsidR="005F554F" w:rsidRDefault="00D33C9C" w:rsidP="00E67CD3">
      <w:r>
        <w:rPr>
          <w:noProof/>
        </w:rPr>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ul.</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analyt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EB798A">
        <w:rPr>
          <w:rFonts w:asciiTheme="majorHAnsi" w:hAnsiTheme="majorHAnsi" w:cs="Calibri"/>
          <w:sz w:val="22"/>
          <w:szCs w:val="22"/>
        </w:rPr>
        <w:t>MacCoss</w:t>
      </w:r>
      <w:proofErr w:type="spellEnd"/>
      <w:r w:rsidRPr="00EB798A">
        <w:rPr>
          <w:rFonts w:asciiTheme="majorHAnsi" w:hAnsiTheme="majorHAnsi" w:cs="Calibri"/>
          <w:sz w:val="22"/>
          <w:szCs w:val="22"/>
        </w:rPr>
        <w:t xml:space="preserve">,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proofErr w:type="spellStart"/>
      <w:r w:rsidRPr="00417DCB">
        <w:rPr>
          <w:rFonts w:asciiTheme="majorHAnsi" w:hAnsiTheme="majorHAnsi"/>
          <w:sz w:val="22"/>
          <w:szCs w:val="22"/>
        </w:rPr>
        <w:t>MacCoss</w:t>
      </w:r>
      <w:proofErr w:type="spellEnd"/>
      <w:r w:rsidRPr="00417DCB">
        <w:rPr>
          <w:rFonts w:asciiTheme="majorHAnsi" w:hAnsiTheme="majorHAnsi"/>
          <w:sz w:val="22"/>
          <w:szCs w:val="22"/>
        </w:rPr>
        <w:t xml:space="preserve">,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proofErr w:type="spellStart"/>
      <w:r>
        <w:rPr>
          <w:rFonts w:ascii="Cambria" w:hAnsi="Cambria" w:cs="Calibri"/>
        </w:rPr>
        <w:t>MacCoss</w:t>
      </w:r>
      <w:proofErr w:type="spellEnd"/>
      <w:r>
        <w:rPr>
          <w:rFonts w:ascii="Cambria" w:hAnsi="Cambria" w:cs="Calibri"/>
        </w:rPr>
        <w:t xml:space="preserve">,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sectPr w:rsidR="00A733E1" w:rsidRPr="00A733E1"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6399E" w14:textId="77777777" w:rsidR="00837F13" w:rsidRDefault="00837F13" w:rsidP="00371FC7">
      <w:pPr>
        <w:spacing w:after="0" w:line="240" w:lineRule="auto"/>
      </w:pPr>
      <w:r>
        <w:separator/>
      </w:r>
    </w:p>
  </w:endnote>
  <w:endnote w:type="continuationSeparator" w:id="0">
    <w:p w14:paraId="7A8272EB" w14:textId="77777777" w:rsidR="00837F13" w:rsidRDefault="00837F13"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2D5C6BDD" w14:textId="31F4A4C1" w:rsidR="00917233" w:rsidRDefault="00917233">
        <w:pPr>
          <w:pStyle w:val="Footer"/>
          <w:jc w:val="center"/>
        </w:pPr>
        <w:r>
          <w:fldChar w:fldCharType="begin"/>
        </w:r>
        <w:r>
          <w:instrText xml:space="preserve"> PAGE   \* MERGEFORMAT </w:instrText>
        </w:r>
        <w:r>
          <w:fldChar w:fldCharType="separate"/>
        </w:r>
        <w:r w:rsidR="0053211A">
          <w:rPr>
            <w:noProof/>
          </w:rPr>
          <w:t>5</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55401" w14:textId="77777777" w:rsidR="00837F13" w:rsidRDefault="00837F13" w:rsidP="00371FC7">
      <w:pPr>
        <w:spacing w:after="0" w:line="240" w:lineRule="auto"/>
      </w:pPr>
      <w:r>
        <w:separator/>
      </w:r>
    </w:p>
  </w:footnote>
  <w:footnote w:type="continuationSeparator" w:id="0">
    <w:p w14:paraId="727F0ADF" w14:textId="77777777" w:rsidR="00837F13" w:rsidRDefault="00837F13"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2E5D"/>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211A"/>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37F13"/>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14EDC"/>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 w:type="character" w:styleId="UnresolvedMention">
    <w:name w:val="Unresolved Mention"/>
    <w:basedOn w:val="DefaultParagraphFont"/>
    <w:uiPriority w:val="99"/>
    <w:semiHidden/>
    <w:unhideWhenUsed/>
    <w:rsid w:val="00C14E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E6361-D6C2-43F2-AB44-8EA6164D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0</TotalTime>
  <Pages>19</Pages>
  <Words>2742</Words>
  <Characters>1563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x</cp:lastModifiedBy>
  <cp:revision>16</cp:revision>
  <cp:lastPrinted>2020-04-15T14:28:00Z</cp:lastPrinted>
  <dcterms:created xsi:type="dcterms:W3CDTF">2020-02-26T21:16:00Z</dcterms:created>
  <dcterms:modified xsi:type="dcterms:W3CDTF">2022-01-1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